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FEF7F" w14:textId="137B19CB" w:rsidR="0059045C" w:rsidRPr="0059045C" w:rsidRDefault="0059045C" w:rsidP="0059045C">
      <w:pPr>
        <w:spacing w:after="0" w:line="240" w:lineRule="auto"/>
        <w:ind w:firstLine="708"/>
        <w:jc w:val="center"/>
        <w:rPr>
          <w:rFonts w:ascii="Times New Roman" w:hAnsi="Times New Roman" w:cs="Times New Roman"/>
          <w:bCs/>
          <w:i/>
          <w:iCs/>
          <w:sz w:val="34"/>
          <w:szCs w:val="34"/>
        </w:rPr>
      </w:pPr>
      <w:r w:rsidRPr="0059045C">
        <w:rPr>
          <w:rFonts w:ascii="Times New Roman" w:hAnsi="Times New Roman" w:cs="Times New Roman"/>
          <w:bCs/>
          <w:i/>
          <w:iCs/>
          <w:sz w:val="34"/>
          <w:szCs w:val="34"/>
        </w:rPr>
        <w:t xml:space="preserve">Formulário para </w:t>
      </w:r>
      <w:r w:rsidRPr="0059045C">
        <w:rPr>
          <w:rFonts w:ascii="Times New Roman" w:hAnsi="Times New Roman" w:cs="Times New Roman"/>
          <w:bCs/>
          <w:i/>
          <w:iCs/>
          <w:sz w:val="34"/>
          <w:szCs w:val="34"/>
        </w:rPr>
        <w:t>CADASTRO DOCENTE</w:t>
      </w:r>
      <w:r w:rsidRPr="0059045C">
        <w:rPr>
          <w:rFonts w:ascii="Times New Roman" w:hAnsi="Times New Roman" w:cs="Times New Roman"/>
          <w:bCs/>
          <w:i/>
          <w:iCs/>
          <w:sz w:val="34"/>
          <w:szCs w:val="34"/>
        </w:rPr>
        <w:t xml:space="preserve"> (Coorientação)</w:t>
      </w:r>
    </w:p>
    <w:p w14:paraId="7680ADF9" w14:textId="77777777" w:rsidR="0059045C" w:rsidRPr="0059045C" w:rsidRDefault="0059045C" w:rsidP="0059045C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30"/>
          <w:szCs w:val="30"/>
        </w:rPr>
      </w:pPr>
    </w:p>
    <w:p w14:paraId="75965903" w14:textId="5B8788AA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/>
          <w:sz w:val="30"/>
          <w:szCs w:val="30"/>
        </w:rPr>
      </w:pPr>
      <w:r w:rsidRPr="0059045C">
        <w:rPr>
          <w:rFonts w:ascii="Times New Roman" w:hAnsi="Times New Roman" w:cs="Times New Roman"/>
          <w:b/>
          <w:sz w:val="30"/>
          <w:szCs w:val="30"/>
        </w:rPr>
        <w:t>Dados Pessoais</w:t>
      </w:r>
    </w:p>
    <w:p w14:paraId="0C63D2A7" w14:textId="4562AD12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Nome:</w:t>
      </w:r>
    </w:p>
    <w:p w14:paraId="6C94F947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Estado Civil:</w:t>
      </w:r>
    </w:p>
    <w:p w14:paraId="2A2C03DE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Nome da mãe:</w:t>
      </w:r>
    </w:p>
    <w:p w14:paraId="759D24DA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Data de nascimento:</w:t>
      </w:r>
    </w:p>
    <w:p w14:paraId="289BAACB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Cidade/UF de Nascimento:</w:t>
      </w:r>
    </w:p>
    <w:p w14:paraId="76F4014A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Identidade:</w:t>
      </w:r>
    </w:p>
    <w:p w14:paraId="09E26208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Data de Expedição da RG:</w:t>
      </w:r>
    </w:p>
    <w:p w14:paraId="4CD780FB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Órgão de Expedição:</w:t>
      </w:r>
    </w:p>
    <w:p w14:paraId="027C003E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CPF:</w:t>
      </w:r>
    </w:p>
    <w:p w14:paraId="6A2202F1" w14:textId="4843C97D" w:rsid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proofErr w:type="spellStart"/>
      <w:r w:rsidRPr="0059045C">
        <w:rPr>
          <w:rFonts w:ascii="Times New Roman" w:hAnsi="Times New Roman" w:cs="Times New Roman"/>
          <w:bCs/>
          <w:sz w:val="30"/>
          <w:szCs w:val="30"/>
        </w:rPr>
        <w:t>Email</w:t>
      </w:r>
      <w:proofErr w:type="spellEnd"/>
      <w:r w:rsidRPr="0059045C">
        <w:rPr>
          <w:rFonts w:ascii="Times New Roman" w:hAnsi="Times New Roman" w:cs="Times New Roman"/>
          <w:bCs/>
          <w:sz w:val="30"/>
          <w:szCs w:val="30"/>
        </w:rPr>
        <w:t>:</w:t>
      </w:r>
    </w:p>
    <w:p w14:paraId="68115AFA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Telefones para contato:</w:t>
      </w:r>
    </w:p>
    <w:p w14:paraId="7CDC1430" w14:textId="77777777" w:rsidR="0059045C" w:rsidRPr="007B2EE8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Endereço:</w:t>
      </w:r>
    </w:p>
    <w:p w14:paraId="0D420D9C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</w:p>
    <w:p w14:paraId="3435DE79" w14:textId="029C5D9C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30"/>
          <w:szCs w:val="30"/>
        </w:rPr>
      </w:pPr>
      <w:r w:rsidRPr="0059045C">
        <w:rPr>
          <w:rFonts w:ascii="Times New Roman" w:hAnsi="Times New Roman" w:cs="Times New Roman"/>
          <w:b/>
          <w:i/>
          <w:iCs/>
          <w:sz w:val="30"/>
          <w:szCs w:val="30"/>
        </w:rPr>
        <w:t>Formação</w:t>
      </w:r>
    </w:p>
    <w:p w14:paraId="35D7CF24" w14:textId="3A10DE88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Nível da maior titulação:</w:t>
      </w:r>
    </w:p>
    <w:p w14:paraId="33325EA9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Ano de titulação:</w:t>
      </w:r>
    </w:p>
    <w:p w14:paraId="2E665748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Instituição de titulação:</w:t>
      </w:r>
    </w:p>
    <w:p w14:paraId="272F2F7D" w14:textId="10355CEC" w:rsid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Área de titulação:</w:t>
      </w:r>
    </w:p>
    <w:p w14:paraId="6A3A805B" w14:textId="77777777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</w:p>
    <w:p w14:paraId="25A95604" w14:textId="11CDB25D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30"/>
          <w:szCs w:val="30"/>
        </w:rPr>
      </w:pPr>
      <w:r w:rsidRPr="0059045C">
        <w:rPr>
          <w:rFonts w:ascii="Times New Roman" w:hAnsi="Times New Roman" w:cs="Times New Roman"/>
          <w:b/>
          <w:i/>
          <w:iCs/>
          <w:sz w:val="30"/>
          <w:szCs w:val="30"/>
        </w:rPr>
        <w:t>Atuação Profissional Atual</w:t>
      </w:r>
    </w:p>
    <w:p w14:paraId="583D8914" w14:textId="1B404AF1" w:rsid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 w:rsidRPr="0059045C">
        <w:rPr>
          <w:rFonts w:ascii="Times New Roman" w:hAnsi="Times New Roman" w:cs="Times New Roman"/>
          <w:bCs/>
          <w:sz w:val="30"/>
          <w:szCs w:val="30"/>
        </w:rPr>
        <w:t>IES de origem</w:t>
      </w:r>
      <w:r>
        <w:rPr>
          <w:rFonts w:ascii="Times New Roman" w:hAnsi="Times New Roman" w:cs="Times New Roman"/>
          <w:bCs/>
          <w:sz w:val="30"/>
          <w:szCs w:val="30"/>
        </w:rPr>
        <w:t xml:space="preserve"> </w:t>
      </w:r>
      <w:r w:rsidRPr="0059045C">
        <w:rPr>
          <w:rFonts w:ascii="Times New Roman" w:hAnsi="Times New Roman" w:cs="Times New Roman"/>
          <w:bCs/>
          <w:sz w:val="30"/>
          <w:szCs w:val="30"/>
        </w:rPr>
        <w:t>(vínculo atual):</w:t>
      </w:r>
    </w:p>
    <w:p w14:paraId="34183725" w14:textId="5452963D" w:rsidR="0059045C" w:rsidRPr="0059045C" w:rsidRDefault="0059045C" w:rsidP="0059045C">
      <w:pPr>
        <w:spacing w:after="0" w:line="360" w:lineRule="auto"/>
        <w:jc w:val="both"/>
        <w:rPr>
          <w:rFonts w:ascii="Times New Roman" w:hAnsi="Times New Roman" w:cs="Times New Roman"/>
          <w:bCs/>
          <w:sz w:val="30"/>
          <w:szCs w:val="30"/>
        </w:rPr>
      </w:pPr>
      <w:r>
        <w:rPr>
          <w:rFonts w:ascii="Times New Roman" w:hAnsi="Times New Roman" w:cs="Times New Roman"/>
          <w:bCs/>
          <w:sz w:val="30"/>
          <w:szCs w:val="30"/>
        </w:rPr>
        <w:t xml:space="preserve">Tipo de vínculo / Ano de Ingresso: </w:t>
      </w:r>
    </w:p>
    <w:sectPr w:rsidR="0059045C" w:rsidRPr="0059045C" w:rsidSect="001D6DC0">
      <w:headerReference w:type="default" r:id="rId6"/>
      <w:pgSz w:w="11906" w:h="16838"/>
      <w:pgMar w:top="1418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31CA4" w14:textId="77777777" w:rsidR="00D25596" w:rsidRDefault="00D25596" w:rsidP="00B611BA">
      <w:pPr>
        <w:spacing w:after="0" w:line="240" w:lineRule="auto"/>
      </w:pPr>
      <w:r>
        <w:separator/>
      </w:r>
    </w:p>
  </w:endnote>
  <w:endnote w:type="continuationSeparator" w:id="0">
    <w:p w14:paraId="7C264429" w14:textId="77777777" w:rsidR="00D25596" w:rsidRDefault="00D25596" w:rsidP="00B61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90A97" w14:textId="77777777" w:rsidR="00D25596" w:rsidRDefault="00D25596" w:rsidP="00B611BA">
      <w:pPr>
        <w:spacing w:after="0" w:line="240" w:lineRule="auto"/>
      </w:pPr>
      <w:r>
        <w:separator/>
      </w:r>
    </w:p>
  </w:footnote>
  <w:footnote w:type="continuationSeparator" w:id="0">
    <w:p w14:paraId="335F67F4" w14:textId="77777777" w:rsidR="00D25596" w:rsidRDefault="00D25596" w:rsidP="00B61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97EE1" w14:textId="142E1BD2" w:rsidR="00B611BA" w:rsidRDefault="001D6DC0">
    <w:pPr>
      <w:pStyle w:val="Cabealho"/>
    </w:pPr>
    <w:r w:rsidRPr="00B611BA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C68DFBE" wp14:editId="7B9EF518">
              <wp:simplePos x="0" y="0"/>
              <wp:positionH relativeFrom="margin">
                <wp:posOffset>114300</wp:posOffset>
              </wp:positionH>
              <wp:positionV relativeFrom="paragraph">
                <wp:posOffset>-33655</wp:posOffset>
              </wp:positionV>
              <wp:extent cx="4705350" cy="1404620"/>
              <wp:effectExtent l="0" t="0" r="0" b="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053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C8BA7B" w14:textId="77777777" w:rsidR="00B611BA" w:rsidRPr="001D6DC0" w:rsidRDefault="00B611BA" w:rsidP="00F44D76">
                          <w:pPr>
                            <w:pStyle w:val="Default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1D6DC0">
                            <w:rPr>
                              <w:sz w:val="20"/>
                              <w:szCs w:val="20"/>
                            </w:rPr>
                            <w:t>UNIVERSIDADE FEDERAL DE GOIÁS</w:t>
                          </w:r>
                        </w:p>
                        <w:p w14:paraId="4CA6CE3C" w14:textId="77777777" w:rsidR="00B611BA" w:rsidRPr="001D6DC0" w:rsidRDefault="00B611BA" w:rsidP="00F44D76">
                          <w:pPr>
                            <w:pStyle w:val="Default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1D6DC0">
                            <w:rPr>
                              <w:sz w:val="20"/>
                              <w:szCs w:val="20"/>
                            </w:rPr>
                            <w:t>PROGRAMA DE PÓS-GRADUAÇÃO EM ECOLOGIA E EVOLUÇÃO</w:t>
                          </w:r>
                        </w:p>
                        <w:p w14:paraId="2F2F1B32" w14:textId="77777777" w:rsidR="00F44D76" w:rsidRDefault="00B611BA" w:rsidP="00F44D76">
                          <w:pPr>
                            <w:spacing w:after="0" w:line="240" w:lineRule="auto"/>
                            <w:jc w:val="center"/>
                          </w:pPr>
                          <w:r>
                            <w:t>ICB IV - Campus II - Goiânia - GO - Fone/Fax: (62) 3521-1203</w:t>
                          </w:r>
                        </w:p>
                        <w:p w14:paraId="3642AD90" w14:textId="4A8A1AB3" w:rsidR="00B611BA" w:rsidRDefault="00B611BA" w:rsidP="00F44D76">
                          <w:pPr>
                            <w:spacing w:after="0" w:line="240" w:lineRule="auto"/>
                            <w:jc w:val="center"/>
                          </w:pPr>
                          <w:r>
                            <w:t>www.ecoevol.ufg.b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68DFBE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9pt;margin-top:-2.65pt;width:370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" filled="f" stroked="f">
              <v:textbox style="mso-fit-shape-to-text:t">
                <w:txbxContent>
                  <w:p w14:paraId="41C8BA7B" w14:textId="77777777" w:rsidR="00B611BA" w:rsidRPr="001D6DC0" w:rsidRDefault="00B611BA" w:rsidP="00F44D76">
                    <w:pPr>
                      <w:pStyle w:val="Default"/>
                      <w:jc w:val="center"/>
                      <w:rPr>
                        <w:sz w:val="20"/>
                        <w:szCs w:val="20"/>
                      </w:rPr>
                    </w:pPr>
                    <w:r w:rsidRPr="001D6DC0">
                      <w:rPr>
                        <w:sz w:val="20"/>
                        <w:szCs w:val="20"/>
                      </w:rPr>
                      <w:t>UNIVERSIDADE FEDERAL DE GOIÁS</w:t>
                    </w:r>
                  </w:p>
                  <w:p w14:paraId="4CA6CE3C" w14:textId="77777777" w:rsidR="00B611BA" w:rsidRPr="001D6DC0" w:rsidRDefault="00B611BA" w:rsidP="00F44D76">
                    <w:pPr>
                      <w:pStyle w:val="Default"/>
                      <w:jc w:val="center"/>
                      <w:rPr>
                        <w:sz w:val="20"/>
                        <w:szCs w:val="20"/>
                      </w:rPr>
                    </w:pPr>
                    <w:r w:rsidRPr="001D6DC0">
                      <w:rPr>
                        <w:sz w:val="20"/>
                        <w:szCs w:val="20"/>
                      </w:rPr>
                      <w:t>PROGRAMA DE PÓS-GRADUAÇÃO EM ECOLOGIA E EVOLUÇÃO</w:t>
                    </w:r>
                  </w:p>
                  <w:p w14:paraId="2F2F1B32" w14:textId="77777777" w:rsidR="00F44D76" w:rsidRDefault="00B611BA" w:rsidP="00F44D76">
                    <w:pPr>
                      <w:spacing w:after="0" w:line="240" w:lineRule="auto"/>
                      <w:jc w:val="center"/>
                    </w:pPr>
                    <w:r>
                      <w:t>ICB IV - Campus II - Goiânia - GO - Fone/Fax: (62) 3521-1203</w:t>
                    </w:r>
                  </w:p>
                  <w:p w14:paraId="3642AD90" w14:textId="4A8A1AB3" w:rsidR="00B611BA" w:rsidRDefault="00B611BA" w:rsidP="00F44D76">
                    <w:pPr>
                      <w:spacing w:after="0" w:line="240" w:lineRule="auto"/>
                      <w:jc w:val="center"/>
                    </w:pPr>
                    <w:r>
                      <w:t>www.ecoevol.ufg.br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895F07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7A143166" wp14:editId="0F7D3962">
          <wp:simplePos x="0" y="0"/>
          <wp:positionH relativeFrom="column">
            <wp:posOffset>4375150</wp:posOffset>
          </wp:positionH>
          <wp:positionV relativeFrom="paragraph">
            <wp:posOffset>-156511</wp:posOffset>
          </wp:positionV>
          <wp:extent cx="1210310" cy="868680"/>
          <wp:effectExtent l="0" t="0" r="8890" b="7620"/>
          <wp:wrapTopAndBottom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6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423" t="26278" r="16423" b="25548"/>
                  <a:stretch/>
                </pic:blipFill>
                <pic:spPr bwMode="auto">
                  <a:xfrm>
                    <a:off x="0" y="0"/>
                    <a:ext cx="1210310" cy="868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4D76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76F30277" wp14:editId="19FED036">
          <wp:simplePos x="0" y="0"/>
          <wp:positionH relativeFrom="margin">
            <wp:posOffset>-394335</wp:posOffset>
          </wp:positionH>
          <wp:positionV relativeFrom="paragraph">
            <wp:posOffset>-353996</wp:posOffset>
          </wp:positionV>
          <wp:extent cx="949960" cy="1356360"/>
          <wp:effectExtent l="0" t="0" r="0" b="0"/>
          <wp:wrapTopAndBottom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rca_UFG_cor_vertical-03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9960" cy="1356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7c0NDIysbQ0NjNQ0lEKTi0uzszPAykwrwUAwhYYUSwAAAA="/>
  </w:docVars>
  <w:rsids>
    <w:rsidRoot w:val="00E674D8"/>
    <w:rsid w:val="00010543"/>
    <w:rsid w:val="0002441E"/>
    <w:rsid w:val="00187E88"/>
    <w:rsid w:val="001A73A1"/>
    <w:rsid w:val="001D6DC0"/>
    <w:rsid w:val="00221EED"/>
    <w:rsid w:val="002743ED"/>
    <w:rsid w:val="002C12F2"/>
    <w:rsid w:val="003112A0"/>
    <w:rsid w:val="00384E32"/>
    <w:rsid w:val="0049782E"/>
    <w:rsid w:val="004A0935"/>
    <w:rsid w:val="004B3569"/>
    <w:rsid w:val="00516739"/>
    <w:rsid w:val="0059045C"/>
    <w:rsid w:val="005C6BA6"/>
    <w:rsid w:val="0060735B"/>
    <w:rsid w:val="006152B5"/>
    <w:rsid w:val="00693DBB"/>
    <w:rsid w:val="007735B9"/>
    <w:rsid w:val="007B09CB"/>
    <w:rsid w:val="007B2EE8"/>
    <w:rsid w:val="007F2A5E"/>
    <w:rsid w:val="00815C9D"/>
    <w:rsid w:val="0081633B"/>
    <w:rsid w:val="00895F07"/>
    <w:rsid w:val="008F0008"/>
    <w:rsid w:val="00947EB0"/>
    <w:rsid w:val="00994B0F"/>
    <w:rsid w:val="00A51BC9"/>
    <w:rsid w:val="00A55C2E"/>
    <w:rsid w:val="00A93DFA"/>
    <w:rsid w:val="00B0758D"/>
    <w:rsid w:val="00B1532D"/>
    <w:rsid w:val="00B34AB9"/>
    <w:rsid w:val="00B611BA"/>
    <w:rsid w:val="00BA14DD"/>
    <w:rsid w:val="00C26C28"/>
    <w:rsid w:val="00C56D8E"/>
    <w:rsid w:val="00C84A55"/>
    <w:rsid w:val="00D25596"/>
    <w:rsid w:val="00D53928"/>
    <w:rsid w:val="00D80AE6"/>
    <w:rsid w:val="00D85AB1"/>
    <w:rsid w:val="00E447F4"/>
    <w:rsid w:val="00E674D8"/>
    <w:rsid w:val="00EA7BBC"/>
    <w:rsid w:val="00EB3FEE"/>
    <w:rsid w:val="00EC272C"/>
    <w:rsid w:val="00F02452"/>
    <w:rsid w:val="00F44D76"/>
    <w:rsid w:val="00F76A09"/>
    <w:rsid w:val="00FB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7DFCE7B"/>
  <w15:chartTrackingRefBased/>
  <w15:docId w15:val="{8D2427C7-3E65-4C64-A00E-B5459CCF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B611B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611BA"/>
  </w:style>
  <w:style w:type="paragraph" w:styleId="Rodap">
    <w:name w:val="footer"/>
    <w:basedOn w:val="Normal"/>
    <w:link w:val="RodapChar"/>
    <w:uiPriority w:val="99"/>
    <w:unhideWhenUsed/>
    <w:rsid w:val="00B611B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611BA"/>
  </w:style>
  <w:style w:type="paragraph" w:customStyle="1" w:styleId="Default">
    <w:name w:val="Default"/>
    <w:rsid w:val="00B611B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7B2EE8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B2E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</Words>
  <Characters>371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Túlio Pacheco Coelho</dc:creator>
  <cp:keywords/>
  <dc:description/>
  <cp:lastModifiedBy>José Alexandre Diniz FIlho</cp:lastModifiedBy>
  <cp:revision>2</cp:revision>
  <cp:lastPrinted>2020-12-16T16:32:00Z</cp:lastPrinted>
  <dcterms:created xsi:type="dcterms:W3CDTF">2022-05-23T13:12:00Z</dcterms:created>
  <dcterms:modified xsi:type="dcterms:W3CDTF">2022-05-23T13:12:00Z</dcterms:modified>
</cp:coreProperties>
</file>